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465" w:type="dxa"/>
        <w:tblInd w:w="-998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2960"/>
        <w:gridCol w:w="6388"/>
        <w:gridCol w:w="989"/>
        <w:gridCol w:w="754"/>
        <w:gridCol w:w="753"/>
        <w:gridCol w:w="762"/>
        <w:gridCol w:w="2859"/>
      </w:tblGrid>
      <w:tr w:rsidR="00FC5C48" w14:paraId="5DD053A2" w14:textId="77777777" w:rsidTr="00043E8C">
        <w:trPr>
          <w:trHeight w:val="907"/>
        </w:trPr>
        <w:tc>
          <w:tcPr>
            <w:tcW w:w="15465" w:type="dxa"/>
            <w:gridSpan w:val="7"/>
          </w:tcPr>
          <w:p w14:paraId="616EDA2E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C7467B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74B4F963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5F080E47" w14:textId="77777777" w:rsidTr="00043E8C">
        <w:trPr>
          <w:trHeight w:val="616"/>
        </w:trPr>
        <w:tc>
          <w:tcPr>
            <w:tcW w:w="15465" w:type="dxa"/>
            <w:gridSpan w:val="7"/>
            <w:vAlign w:val="center"/>
          </w:tcPr>
          <w:p w14:paraId="1C2553AE" w14:textId="0AD440CA" w:rsidR="00FC5C48" w:rsidRDefault="009B7700" w:rsidP="003A70CA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4963F8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30</w:t>
            </w:r>
            <w:r w:rsidR="003A70C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1.2023</w:t>
            </w:r>
            <w:r w:rsidR="00E5196C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-</w:t>
            </w:r>
            <w:r w:rsidR="004963F8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3.02</w:t>
            </w:r>
            <w:bookmarkStart w:id="0" w:name="_GoBack"/>
            <w:bookmarkEnd w:id="0"/>
            <w:r w:rsidR="003A70C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</w:t>
            </w:r>
            <w:r w:rsidR="00EF7F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C7467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GALDOVO</w:t>
            </w:r>
          </w:p>
        </w:tc>
      </w:tr>
      <w:tr w:rsidR="009159AE" w14:paraId="6DA6D11D" w14:textId="77777777" w:rsidTr="00553B6B">
        <w:trPr>
          <w:trHeight w:val="434"/>
        </w:trPr>
        <w:tc>
          <w:tcPr>
            <w:tcW w:w="2960" w:type="dxa"/>
            <w:vMerge w:val="restart"/>
            <w:vAlign w:val="center"/>
          </w:tcPr>
          <w:p w14:paraId="5318B25A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6388" w:type="dxa"/>
            <w:vMerge w:val="restart"/>
            <w:vAlign w:val="center"/>
          </w:tcPr>
          <w:p w14:paraId="757F0A7F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25C2A83E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37BD20F9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9159AE" w14:paraId="4B268DFA" w14:textId="77777777" w:rsidTr="00553B6B">
        <w:trPr>
          <w:trHeight w:val="289"/>
        </w:trPr>
        <w:tc>
          <w:tcPr>
            <w:tcW w:w="2960" w:type="dxa"/>
            <w:vMerge/>
            <w:vAlign w:val="center"/>
          </w:tcPr>
          <w:p w14:paraId="33B12B83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6388" w:type="dxa"/>
            <w:vMerge/>
            <w:vAlign w:val="center"/>
          </w:tcPr>
          <w:p w14:paraId="2EDF22AC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4141F168" w14:textId="0AF80CEE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19D70337" w14:textId="4946DD28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68A3260D" w14:textId="44AEE951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55F7AF17" w14:textId="18361412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A04F48D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890438" w:rsidRPr="00553B6B" w14:paraId="51608374" w14:textId="77777777" w:rsidTr="00553B6B">
        <w:trPr>
          <w:trHeight w:val="1227"/>
        </w:trPr>
        <w:tc>
          <w:tcPr>
            <w:tcW w:w="2960" w:type="dxa"/>
            <w:vAlign w:val="center"/>
          </w:tcPr>
          <w:p w14:paraId="212197F9" w14:textId="77777777" w:rsidR="00890438" w:rsidRPr="00553B6B" w:rsidRDefault="00890438" w:rsidP="00890438">
            <w:pPr>
              <w:jc w:val="center"/>
              <w:rPr>
                <w:rFonts w:asciiTheme="minorHAnsi" w:eastAsia="Calibri" w:hAnsiTheme="minorHAnsi" w:cstheme="minorHAnsi"/>
                <w:b/>
                <w:color w:val="70AD47" w:themeColor="accent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ONEDJELJ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0CFF15E" w14:textId="14E5380A" w:rsidR="00890438" w:rsidRPr="00890438" w:rsidRDefault="00E167B7" w:rsidP="00890438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POHANI KRUH S JAJIMA U KONVEKTOMATU BIJELA KAVA S MEDOM, MANDARINE DVIJE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46B68AE" w14:textId="4A63FCA4" w:rsidR="00890438" w:rsidRPr="00890438" w:rsidRDefault="00E167B7" w:rsidP="00890438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61,5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79BCAA2" w14:textId="353438B3" w:rsidR="00890438" w:rsidRPr="00890438" w:rsidRDefault="00E167B7" w:rsidP="00890438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0,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B96025" w14:textId="4C8745A2" w:rsidR="00890438" w:rsidRPr="00890438" w:rsidRDefault="00E167B7" w:rsidP="00890438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6,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8AA6D98" w14:textId="1D003371" w:rsidR="00890438" w:rsidRPr="00890438" w:rsidRDefault="00E167B7" w:rsidP="00890438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483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3B2754" w14:textId="2CE2A32A" w:rsidR="00890438" w:rsidRPr="00E167B7" w:rsidRDefault="00E167B7" w:rsidP="00890438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E167B7">
              <w:rPr>
                <w:rFonts w:asciiTheme="minorHAnsi" w:hAnsiTheme="minorHAnsi" w:cstheme="minorHAnsi"/>
                <w:sz w:val="22"/>
                <w:szCs w:val="22"/>
              </w:rPr>
              <w:t xml:space="preserve">Laktoza(S), Mlijeko(S), </w:t>
            </w:r>
            <w:proofErr w:type="spellStart"/>
            <w:r w:rsidRPr="00E167B7">
              <w:rPr>
                <w:rFonts w:asciiTheme="minorHAnsi" w:hAnsiTheme="minorHAnsi" w:cstheme="minorHAnsi"/>
                <w:sz w:val="22"/>
                <w:szCs w:val="22"/>
              </w:rPr>
              <w:t>Gluten</w:t>
            </w:r>
            <w:proofErr w:type="spellEnd"/>
            <w:r w:rsidRPr="00E167B7">
              <w:rPr>
                <w:rFonts w:asciiTheme="minorHAnsi" w:hAnsiTheme="minorHAnsi" w:cstheme="minorHAnsi"/>
                <w:sz w:val="22"/>
                <w:szCs w:val="22"/>
              </w:rPr>
              <w:t>(S), Jaja(S), Jaja(T), Sezam(S), Lupina(T), Soja(S), Mlijeko(T), Celer(T)</w:t>
            </w:r>
          </w:p>
        </w:tc>
      </w:tr>
      <w:tr w:rsidR="00E167B7" w:rsidRPr="00553B6B" w14:paraId="5B8E6D09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7E9FCCFB" w14:textId="77777777" w:rsidR="00E167B7" w:rsidRPr="00553B6B" w:rsidRDefault="00E167B7" w:rsidP="00E167B7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UTOR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387C333" w14:textId="545983D2" w:rsidR="00E167B7" w:rsidRPr="00E167B7" w:rsidRDefault="00E167B7" w:rsidP="00E167B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167B7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 xml:space="preserve">JABUKA KOMAD , KUPUS SALATA , PEČENA PILETINA S NJOKIMA U UMAKU OD ŠPIN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586BD9" w14:textId="0922EA41" w:rsidR="00E167B7" w:rsidRPr="00E167B7" w:rsidRDefault="00E167B7" w:rsidP="00E167B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167B7">
              <w:rPr>
                <w:rFonts w:asciiTheme="minorHAnsi" w:eastAsia="Segoe UI" w:hAnsiTheme="minorHAnsi" w:cstheme="minorHAnsi"/>
                <w:sz w:val="22"/>
                <w:szCs w:val="22"/>
              </w:rPr>
              <w:t>50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2E2206" w14:textId="1B8186B9" w:rsidR="00E167B7" w:rsidRPr="00E167B7" w:rsidRDefault="00E167B7" w:rsidP="00E167B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167B7">
              <w:rPr>
                <w:rFonts w:asciiTheme="minorHAnsi" w:eastAsia="Segoe UI" w:hAnsiTheme="minorHAnsi" w:cstheme="minorHAnsi"/>
                <w:sz w:val="22"/>
                <w:szCs w:val="22"/>
              </w:rPr>
              <w:t>18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DDC10E0" w14:textId="531A2925" w:rsidR="00E167B7" w:rsidRPr="00E167B7" w:rsidRDefault="00E167B7" w:rsidP="00E167B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167B7">
              <w:rPr>
                <w:rFonts w:asciiTheme="minorHAnsi" w:eastAsia="Segoe UI" w:hAnsiTheme="minorHAnsi" w:cstheme="minorHAnsi"/>
                <w:sz w:val="22"/>
                <w:szCs w:val="22"/>
              </w:rPr>
              <w:t>21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805343" w14:textId="2DA9444A" w:rsidR="00E167B7" w:rsidRPr="00E167B7" w:rsidRDefault="00E167B7" w:rsidP="00E167B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167B7">
              <w:rPr>
                <w:rFonts w:asciiTheme="minorHAnsi" w:eastAsia="Segoe UI" w:hAnsiTheme="minorHAnsi" w:cstheme="minorHAnsi"/>
                <w:sz w:val="22"/>
                <w:szCs w:val="22"/>
              </w:rPr>
              <w:t>468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073524" w14:textId="51AD882C" w:rsidR="00E167B7" w:rsidRPr="00E167B7" w:rsidRDefault="00E167B7" w:rsidP="00E167B7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E167B7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Celer(T), </w:t>
            </w:r>
            <w:proofErr w:type="spellStart"/>
            <w:r w:rsidRPr="00E167B7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E167B7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(T), Laktoza(S), Mlijeko(S), </w:t>
            </w:r>
            <w:proofErr w:type="spellStart"/>
            <w:r w:rsidRPr="00E167B7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E167B7">
              <w:rPr>
                <w:rFonts w:asciiTheme="minorHAnsi" w:eastAsia="Segoe UI" w:hAnsiTheme="minorHAnsi" w:cstheme="minorHAnsi"/>
                <w:sz w:val="22"/>
                <w:szCs w:val="22"/>
              </w:rPr>
              <w:t>(S), Jaja(T), Soja(T), Mlijeko(T)</w:t>
            </w:r>
          </w:p>
        </w:tc>
      </w:tr>
      <w:tr w:rsidR="00E167B7" w:rsidRPr="00553B6B" w14:paraId="23BA9073" w14:textId="77777777" w:rsidTr="000C706D">
        <w:trPr>
          <w:trHeight w:val="1134"/>
        </w:trPr>
        <w:tc>
          <w:tcPr>
            <w:tcW w:w="2960" w:type="dxa"/>
            <w:vAlign w:val="center"/>
          </w:tcPr>
          <w:p w14:paraId="01F9CCA3" w14:textId="77777777" w:rsidR="00E167B7" w:rsidRPr="00553B6B" w:rsidRDefault="00E167B7" w:rsidP="00E167B7">
            <w:pPr>
              <w:jc w:val="center"/>
              <w:rPr>
                <w:rFonts w:asciiTheme="minorHAnsi" w:eastAsia="Calibri" w:hAnsiTheme="minorHAnsi" w:cstheme="minorHAnsi"/>
                <w:b/>
                <w:color w:val="FF006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SRIJEDA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72C3EF0" w14:textId="5E56BE03" w:rsidR="00E167B7" w:rsidRPr="00E167B7" w:rsidRDefault="00E167B7" w:rsidP="00E167B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167B7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 xml:space="preserve">MANDARINA KOMAD , KUKURUZNI KRUH 1 ŠNITA , FINO VARIVO  OD JUNETINE I POVRĆ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776019" w14:textId="40C460CA" w:rsidR="00E167B7" w:rsidRPr="00E167B7" w:rsidRDefault="00E167B7" w:rsidP="00E167B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167B7">
              <w:rPr>
                <w:rFonts w:asciiTheme="minorHAnsi" w:eastAsia="Segoe UI" w:hAnsiTheme="minorHAnsi" w:cstheme="minorHAnsi"/>
                <w:sz w:val="22"/>
                <w:szCs w:val="22"/>
              </w:rPr>
              <w:t>57.0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9AE6092" w14:textId="48C20E35" w:rsidR="00E167B7" w:rsidRPr="00E167B7" w:rsidRDefault="00E167B7" w:rsidP="00E167B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167B7">
              <w:rPr>
                <w:rFonts w:asciiTheme="minorHAnsi" w:eastAsia="Segoe UI" w:hAnsiTheme="minorHAnsi" w:cstheme="minorHAnsi"/>
                <w:sz w:val="22"/>
                <w:szCs w:val="22"/>
              </w:rPr>
              <w:t>19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BB9170" w14:textId="57A7E583" w:rsidR="00E167B7" w:rsidRPr="00E167B7" w:rsidRDefault="00E167B7" w:rsidP="00E167B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167B7">
              <w:rPr>
                <w:rFonts w:asciiTheme="minorHAnsi" w:eastAsia="Segoe UI" w:hAnsiTheme="minorHAnsi" w:cstheme="minorHAnsi"/>
                <w:sz w:val="22"/>
                <w:szCs w:val="22"/>
              </w:rPr>
              <w:t>15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C74BB5" w14:textId="5F1CBFC2" w:rsidR="00E167B7" w:rsidRPr="00E167B7" w:rsidRDefault="00E167B7" w:rsidP="00E167B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167B7">
              <w:rPr>
                <w:rFonts w:asciiTheme="minorHAnsi" w:eastAsia="Segoe UI" w:hAnsiTheme="minorHAnsi" w:cstheme="minorHAnsi"/>
                <w:sz w:val="22"/>
                <w:szCs w:val="22"/>
              </w:rPr>
              <w:t>438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FB0264F" w14:textId="6CF56844" w:rsidR="00E167B7" w:rsidRPr="00E167B7" w:rsidRDefault="00E167B7" w:rsidP="00E167B7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E167B7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E167B7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(S), Jaja(T), Soja(T), Mlijeko(S), </w:t>
            </w:r>
            <w:proofErr w:type="spellStart"/>
            <w:r w:rsidRPr="00E167B7">
              <w:rPr>
                <w:rFonts w:asciiTheme="minorHAnsi" w:eastAsia="Segoe UI" w:hAnsiTheme="minorHAnsi" w:cstheme="minorHAnsi"/>
                <w:sz w:val="22"/>
                <w:szCs w:val="22"/>
              </w:rPr>
              <w:t>Orašidi</w:t>
            </w:r>
            <w:proofErr w:type="spellEnd"/>
            <w:r w:rsidRPr="00E167B7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(T), Sezam(T), Lupina(T), Celer(T), </w:t>
            </w:r>
            <w:proofErr w:type="spellStart"/>
            <w:r w:rsidRPr="00E167B7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E167B7">
              <w:rPr>
                <w:rFonts w:asciiTheme="minorHAnsi" w:eastAsia="Segoe UI" w:hAnsiTheme="minorHAnsi" w:cstheme="minorHAnsi"/>
                <w:sz w:val="22"/>
                <w:szCs w:val="22"/>
              </w:rPr>
              <w:t>(T)</w:t>
            </w:r>
          </w:p>
        </w:tc>
      </w:tr>
      <w:tr w:rsidR="00E167B7" w:rsidRPr="00553B6B" w14:paraId="49ECACBE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4744470C" w14:textId="77777777" w:rsidR="00E167B7" w:rsidRPr="00553B6B" w:rsidRDefault="00E167B7" w:rsidP="00E167B7">
            <w:pPr>
              <w:jc w:val="center"/>
              <w:rPr>
                <w:rFonts w:asciiTheme="minorHAnsi" w:eastAsia="Calibri" w:hAnsiTheme="minorHAnsi" w:cstheme="minorHAnsi"/>
                <w:b/>
                <w:color w:val="CC0099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ČETVR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6664D6" w14:textId="1C060E6D" w:rsidR="00E167B7" w:rsidRPr="00E167B7" w:rsidRDefault="00E167B7" w:rsidP="00E167B7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E167B7">
              <w:rPr>
                <w:rFonts w:asciiTheme="minorHAnsi" w:eastAsia="Segoe UI" w:hAnsiTheme="minorHAnsi" w:cstheme="minorHAnsi"/>
                <w:b/>
              </w:rPr>
              <w:t xml:space="preserve">MANDARINE </w:t>
            </w:r>
            <w:proofErr w:type="gramStart"/>
            <w:r w:rsidRPr="00E167B7">
              <w:rPr>
                <w:rFonts w:asciiTheme="minorHAnsi" w:eastAsia="Segoe UI" w:hAnsiTheme="minorHAnsi" w:cstheme="minorHAnsi"/>
                <w:b/>
              </w:rPr>
              <w:t>DVIJE ,</w:t>
            </w:r>
            <w:proofErr w:type="gramEnd"/>
            <w:r w:rsidRPr="00E167B7">
              <w:rPr>
                <w:rFonts w:asciiTheme="minorHAnsi" w:eastAsia="Segoe UI" w:hAnsiTheme="minorHAnsi" w:cstheme="minorHAnsi"/>
                <w:b/>
              </w:rPr>
              <w:t xml:space="preserve"> SARMA OTVORENA S JUNETINOM I PIRE KRUMPIR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373889" w14:textId="2F643C4C" w:rsidR="00E167B7" w:rsidRPr="00E167B7" w:rsidRDefault="00E167B7" w:rsidP="00E167B7">
            <w:pPr>
              <w:jc w:val="center"/>
              <w:rPr>
                <w:rFonts w:asciiTheme="minorHAnsi" w:hAnsiTheme="minorHAnsi" w:cstheme="minorHAnsi"/>
              </w:rPr>
            </w:pPr>
            <w:r w:rsidRPr="00E167B7">
              <w:rPr>
                <w:rFonts w:asciiTheme="minorHAnsi" w:eastAsia="Segoe UI" w:hAnsiTheme="minorHAnsi" w:cstheme="minorHAnsi"/>
              </w:rPr>
              <w:t>62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80D4F6" w14:textId="3369FB23" w:rsidR="00E167B7" w:rsidRPr="00E167B7" w:rsidRDefault="00E167B7" w:rsidP="00E167B7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E167B7">
              <w:rPr>
                <w:rFonts w:asciiTheme="minorHAnsi" w:eastAsia="Segoe UI" w:hAnsiTheme="minorHAnsi" w:cstheme="minorHAnsi"/>
              </w:rPr>
              <w:t>15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769825" w14:textId="03D44B28" w:rsidR="00E167B7" w:rsidRPr="00E167B7" w:rsidRDefault="00E167B7" w:rsidP="00E167B7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E167B7">
              <w:rPr>
                <w:rFonts w:asciiTheme="minorHAnsi" w:eastAsia="Segoe UI" w:hAnsiTheme="minorHAnsi" w:cstheme="minorHAnsi"/>
              </w:rPr>
              <w:t>13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B76E73" w14:textId="0253DE0E" w:rsidR="00E167B7" w:rsidRPr="00E167B7" w:rsidRDefault="00E167B7" w:rsidP="00E167B7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E167B7">
              <w:rPr>
                <w:rFonts w:asciiTheme="minorHAnsi" w:eastAsia="Segoe UI" w:hAnsiTheme="minorHAnsi" w:cstheme="minorHAnsi"/>
              </w:rPr>
              <w:t>426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E1515A8" w14:textId="667A6C1E" w:rsidR="00E167B7" w:rsidRPr="00E167B7" w:rsidRDefault="00E167B7" w:rsidP="00E167B7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proofErr w:type="spellStart"/>
            <w:r w:rsidRPr="00E167B7">
              <w:rPr>
                <w:rFonts w:asciiTheme="minorHAnsi" w:eastAsia="Segoe UI" w:hAnsiTheme="minorHAnsi" w:cstheme="minorHAnsi"/>
              </w:rPr>
              <w:t>Laktoza</w:t>
            </w:r>
            <w:proofErr w:type="spellEnd"/>
            <w:r w:rsidRPr="00E167B7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E167B7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E167B7">
              <w:rPr>
                <w:rFonts w:asciiTheme="minorHAnsi" w:eastAsia="Segoe UI" w:hAnsiTheme="minorHAnsi" w:cstheme="minorHAnsi"/>
              </w:rPr>
              <w:t xml:space="preserve">(S), Gluten(T), </w:t>
            </w:r>
            <w:proofErr w:type="spellStart"/>
            <w:r w:rsidRPr="00E167B7">
              <w:rPr>
                <w:rFonts w:asciiTheme="minorHAnsi" w:eastAsia="Segoe UI" w:hAnsiTheme="minorHAnsi" w:cstheme="minorHAnsi"/>
              </w:rPr>
              <w:t>Sumporni</w:t>
            </w:r>
            <w:proofErr w:type="spellEnd"/>
            <w:r w:rsidRPr="00E167B7">
              <w:rPr>
                <w:rFonts w:asciiTheme="minorHAnsi" w:eastAsia="Segoe UI" w:hAnsiTheme="minorHAnsi" w:cstheme="minorHAnsi"/>
              </w:rPr>
              <w:t xml:space="preserve"> </w:t>
            </w:r>
            <w:proofErr w:type="spellStart"/>
            <w:r w:rsidRPr="00E167B7">
              <w:rPr>
                <w:rFonts w:asciiTheme="minorHAnsi" w:eastAsia="Segoe UI" w:hAnsiTheme="minorHAnsi" w:cstheme="minorHAnsi"/>
              </w:rPr>
              <w:t>dioksid</w:t>
            </w:r>
            <w:proofErr w:type="spellEnd"/>
            <w:r w:rsidRPr="00E167B7">
              <w:rPr>
                <w:rFonts w:asciiTheme="minorHAnsi" w:eastAsia="Segoe UI" w:hAnsiTheme="minorHAnsi" w:cstheme="minorHAnsi"/>
              </w:rPr>
              <w:t>(S)</w:t>
            </w:r>
          </w:p>
        </w:tc>
      </w:tr>
      <w:tr w:rsidR="00E167B7" w:rsidRPr="00553B6B" w14:paraId="26A1D888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17ABBF48" w14:textId="77777777" w:rsidR="00E167B7" w:rsidRPr="00553B6B" w:rsidRDefault="00E167B7" w:rsidP="00E167B7">
            <w:pPr>
              <w:jc w:val="center"/>
              <w:rPr>
                <w:rFonts w:asciiTheme="minorHAnsi" w:eastAsia="Calibri" w:hAnsiTheme="minorHAnsi" w:cstheme="minorHAnsi"/>
                <w:b/>
                <w:color w:val="BF8F00" w:themeColor="accent4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E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2D5E0DC" w14:textId="1988C9BE" w:rsidR="00E167B7" w:rsidRPr="00E167B7" w:rsidRDefault="00E167B7" w:rsidP="00E167B7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E167B7">
              <w:rPr>
                <w:rFonts w:asciiTheme="minorHAnsi" w:eastAsia="Segoe UI" w:hAnsiTheme="minorHAnsi" w:cstheme="minorHAnsi"/>
                <w:b/>
              </w:rPr>
              <w:t xml:space="preserve">TJESTENINA SA </w:t>
            </w:r>
            <w:proofErr w:type="gramStart"/>
            <w:r w:rsidRPr="00E167B7">
              <w:rPr>
                <w:rFonts w:asciiTheme="minorHAnsi" w:eastAsia="Segoe UI" w:hAnsiTheme="minorHAnsi" w:cstheme="minorHAnsi"/>
                <w:b/>
              </w:rPr>
              <w:t>SIROM ,</w:t>
            </w:r>
            <w:proofErr w:type="gramEnd"/>
            <w:r w:rsidRPr="00E167B7">
              <w:rPr>
                <w:rFonts w:asciiTheme="minorHAnsi" w:eastAsia="Segoe UI" w:hAnsiTheme="minorHAnsi" w:cstheme="minorHAnsi"/>
                <w:b/>
              </w:rPr>
              <w:t xml:space="preserve"> SALATA OD CIKLE I MRKVE , KRUŠ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201822" w14:textId="2FB02C8E" w:rsidR="00E167B7" w:rsidRPr="00E167B7" w:rsidRDefault="00E167B7" w:rsidP="00E167B7">
            <w:pPr>
              <w:jc w:val="center"/>
              <w:rPr>
                <w:rFonts w:asciiTheme="minorHAnsi" w:eastAsia="Calibri" w:hAnsiTheme="minorHAnsi" w:cstheme="minorHAnsi"/>
              </w:rPr>
            </w:pPr>
            <w:r w:rsidRPr="00E167B7">
              <w:rPr>
                <w:rFonts w:asciiTheme="minorHAnsi" w:eastAsia="Segoe UI" w:hAnsiTheme="minorHAnsi" w:cstheme="minorHAnsi"/>
              </w:rPr>
              <w:t>59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44AC3BE" w14:textId="14AA15B6" w:rsidR="00E167B7" w:rsidRPr="00E167B7" w:rsidRDefault="00E167B7" w:rsidP="00E167B7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E167B7">
              <w:rPr>
                <w:rFonts w:asciiTheme="minorHAnsi" w:eastAsia="Segoe UI" w:hAnsiTheme="minorHAnsi" w:cstheme="minorHAnsi"/>
              </w:rPr>
              <w:t>16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441F60" w14:textId="5C0F9D97" w:rsidR="00E167B7" w:rsidRPr="00E167B7" w:rsidRDefault="00E167B7" w:rsidP="00E167B7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E167B7">
              <w:rPr>
                <w:rFonts w:asciiTheme="minorHAnsi" w:eastAsia="Segoe UI" w:hAnsiTheme="minorHAnsi" w:cstheme="minorHAnsi"/>
              </w:rPr>
              <w:t>14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7746710" w14:textId="5E1D85B7" w:rsidR="00E167B7" w:rsidRPr="00E167B7" w:rsidRDefault="00E167B7" w:rsidP="00E167B7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E167B7">
              <w:rPr>
                <w:rFonts w:asciiTheme="minorHAnsi" w:eastAsia="Segoe UI" w:hAnsiTheme="minorHAnsi" w:cstheme="minorHAnsi"/>
              </w:rPr>
              <w:t>435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A2ABB4" w14:textId="2D9FB1D8" w:rsidR="00E167B7" w:rsidRPr="00E167B7" w:rsidRDefault="00E167B7" w:rsidP="00E167B7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proofErr w:type="spellStart"/>
            <w:r w:rsidRPr="00E167B7">
              <w:rPr>
                <w:rFonts w:asciiTheme="minorHAnsi" w:eastAsia="Segoe UI" w:hAnsiTheme="minorHAnsi" w:cstheme="minorHAnsi"/>
              </w:rPr>
              <w:t>Celer</w:t>
            </w:r>
            <w:proofErr w:type="spellEnd"/>
            <w:r w:rsidRPr="00E167B7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E167B7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E167B7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E167B7">
              <w:rPr>
                <w:rFonts w:asciiTheme="minorHAnsi" w:eastAsia="Segoe UI" w:hAnsiTheme="minorHAnsi" w:cstheme="minorHAnsi"/>
              </w:rPr>
              <w:t>Laktoza</w:t>
            </w:r>
            <w:proofErr w:type="spellEnd"/>
            <w:r w:rsidRPr="00E167B7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E167B7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E167B7">
              <w:rPr>
                <w:rFonts w:asciiTheme="minorHAnsi" w:eastAsia="Segoe UI" w:hAnsiTheme="minorHAnsi" w:cstheme="minorHAnsi"/>
              </w:rPr>
              <w:t xml:space="preserve">(S), Gluten(T), Gluten(S), </w:t>
            </w:r>
            <w:proofErr w:type="spellStart"/>
            <w:r w:rsidRPr="00E167B7">
              <w:rPr>
                <w:rFonts w:asciiTheme="minorHAnsi" w:eastAsia="Segoe UI" w:hAnsiTheme="minorHAnsi" w:cstheme="minorHAnsi"/>
              </w:rPr>
              <w:t>Jaja</w:t>
            </w:r>
            <w:proofErr w:type="spellEnd"/>
            <w:r w:rsidRPr="00E167B7">
              <w:rPr>
                <w:rFonts w:asciiTheme="minorHAnsi" w:eastAsia="Segoe UI" w:hAnsiTheme="minorHAnsi" w:cstheme="minorHAnsi"/>
              </w:rPr>
              <w:t>(S)</w:t>
            </w:r>
          </w:p>
        </w:tc>
      </w:tr>
    </w:tbl>
    <w:p w14:paraId="29FC9F77" w14:textId="77777777" w:rsidR="00FC5C48" w:rsidRPr="00553B6B" w:rsidRDefault="00FC5C48">
      <w:pPr>
        <w:rPr>
          <w:rFonts w:asciiTheme="minorHAnsi" w:hAnsiTheme="minorHAnsi" w:cstheme="minorHAnsi"/>
        </w:rPr>
      </w:pPr>
    </w:p>
    <w:sectPr w:rsidR="00FC5C48" w:rsidRPr="00553B6B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44B1C5" w14:textId="77777777" w:rsidR="00C22000" w:rsidRDefault="00C22000">
      <w:pPr>
        <w:spacing w:line="240" w:lineRule="auto"/>
      </w:pPr>
      <w:r>
        <w:separator/>
      </w:r>
    </w:p>
  </w:endnote>
  <w:endnote w:type="continuationSeparator" w:id="0">
    <w:p w14:paraId="1F534B38" w14:textId="77777777" w:rsidR="00C22000" w:rsidRDefault="00C2200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CE9318" w14:textId="77777777" w:rsidR="00C22000" w:rsidRDefault="00C22000">
      <w:pPr>
        <w:spacing w:line="240" w:lineRule="auto"/>
      </w:pPr>
      <w:r>
        <w:separator/>
      </w:r>
    </w:p>
  </w:footnote>
  <w:footnote w:type="continuationSeparator" w:id="0">
    <w:p w14:paraId="5EA915A7" w14:textId="77777777" w:rsidR="00C22000" w:rsidRDefault="00C2200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43E8C"/>
    <w:rsid w:val="00097735"/>
    <w:rsid w:val="000B1B45"/>
    <w:rsid w:val="000E7D53"/>
    <w:rsid w:val="001475D9"/>
    <w:rsid w:val="001E4282"/>
    <w:rsid w:val="002337A4"/>
    <w:rsid w:val="002C5E85"/>
    <w:rsid w:val="00324A2E"/>
    <w:rsid w:val="003A70CA"/>
    <w:rsid w:val="003A7A80"/>
    <w:rsid w:val="00410EF1"/>
    <w:rsid w:val="00411FF4"/>
    <w:rsid w:val="004963F8"/>
    <w:rsid w:val="004A088C"/>
    <w:rsid w:val="004A3A75"/>
    <w:rsid w:val="004A5B83"/>
    <w:rsid w:val="004E76E7"/>
    <w:rsid w:val="00500DC8"/>
    <w:rsid w:val="00505E48"/>
    <w:rsid w:val="00553B6B"/>
    <w:rsid w:val="00581A97"/>
    <w:rsid w:val="005A152D"/>
    <w:rsid w:val="005A3345"/>
    <w:rsid w:val="005C0CDD"/>
    <w:rsid w:val="005C26EF"/>
    <w:rsid w:val="005C7CDC"/>
    <w:rsid w:val="005D5281"/>
    <w:rsid w:val="006041DB"/>
    <w:rsid w:val="00604DC0"/>
    <w:rsid w:val="006637EF"/>
    <w:rsid w:val="006820AC"/>
    <w:rsid w:val="006A62C9"/>
    <w:rsid w:val="006D0738"/>
    <w:rsid w:val="006D56C2"/>
    <w:rsid w:val="006F7F7B"/>
    <w:rsid w:val="00727AE1"/>
    <w:rsid w:val="00753907"/>
    <w:rsid w:val="007648DD"/>
    <w:rsid w:val="00785D8A"/>
    <w:rsid w:val="007A422C"/>
    <w:rsid w:val="008360EE"/>
    <w:rsid w:val="00890438"/>
    <w:rsid w:val="008B3B3E"/>
    <w:rsid w:val="008D08FD"/>
    <w:rsid w:val="008F6B4F"/>
    <w:rsid w:val="009159AE"/>
    <w:rsid w:val="00941526"/>
    <w:rsid w:val="0094680B"/>
    <w:rsid w:val="00981B1C"/>
    <w:rsid w:val="0098384F"/>
    <w:rsid w:val="009A2F87"/>
    <w:rsid w:val="009B7700"/>
    <w:rsid w:val="009D554F"/>
    <w:rsid w:val="00A03023"/>
    <w:rsid w:val="00A22210"/>
    <w:rsid w:val="00A42B2B"/>
    <w:rsid w:val="00A6709B"/>
    <w:rsid w:val="00A833A6"/>
    <w:rsid w:val="00AC13BE"/>
    <w:rsid w:val="00B95FA2"/>
    <w:rsid w:val="00C22000"/>
    <w:rsid w:val="00C7467B"/>
    <w:rsid w:val="00CB6F1F"/>
    <w:rsid w:val="00D34181"/>
    <w:rsid w:val="00D73947"/>
    <w:rsid w:val="00D952F8"/>
    <w:rsid w:val="00E167B7"/>
    <w:rsid w:val="00E5196C"/>
    <w:rsid w:val="00EF7F35"/>
    <w:rsid w:val="00F86213"/>
    <w:rsid w:val="00F8782A"/>
    <w:rsid w:val="00F908CC"/>
    <w:rsid w:val="00FC5C48"/>
    <w:rsid w:val="00FD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F515EF6-C1EE-4F09-B6D8-4855B63E6D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66</Words>
  <Characters>949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Kristina Krnic</cp:lastModifiedBy>
  <cp:revision>3</cp:revision>
  <cp:lastPrinted>2022-09-30T10:10:00Z</cp:lastPrinted>
  <dcterms:created xsi:type="dcterms:W3CDTF">2023-01-16T07:36:00Z</dcterms:created>
  <dcterms:modified xsi:type="dcterms:W3CDTF">2023-01-31T07:44:00Z</dcterms:modified>
</cp:coreProperties>
</file>